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4E89" w:rsidRDefault="004E4E89">
      <w:pPr>
        <w:rPr>
          <w:lang w:val="uk-UA"/>
        </w:rPr>
      </w:pPr>
    </w:p>
    <w:p w:rsidR="004E4E89" w:rsidRDefault="004E4E89">
      <w:pPr>
        <w:rPr>
          <w:lang w:val="uk-UA"/>
        </w:rPr>
      </w:pPr>
      <w:r>
        <w:rPr>
          <w:noProof/>
        </w:rPr>
        <w:drawing>
          <wp:inline distT="0" distB="0" distL="0" distR="0" wp14:anchorId="3977B888" wp14:editId="468C3A55">
            <wp:extent cx="3933825" cy="9048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7E" w:rsidRDefault="009623E2">
      <w:pPr>
        <w:rPr>
          <w:lang w:val="uk-UA"/>
        </w:rPr>
      </w:pPr>
      <w:r>
        <w:rPr>
          <w:lang w:val="uk-UA"/>
        </w:rPr>
        <w:t xml:space="preserve">----------------- У окремому файлі </w:t>
      </w:r>
      <w:proofErr w:type="spellStart"/>
      <w:r w:rsidRPr="009623E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nverter</w:t>
      </w:r>
      <w:proofErr w:type="spellEnd"/>
      <w:r w:rsidRPr="004E4E89">
        <w:rPr>
          <w:rFonts w:ascii="Consolas" w:eastAsia="Times New Roman" w:hAnsi="Consolas" w:cs="Times New Roman"/>
          <w:color w:val="4EC9B0"/>
          <w:sz w:val="21"/>
          <w:szCs w:val="21"/>
          <w:lang w:val="uk-UA" w:eastAsia="ru-UA"/>
        </w:rPr>
        <w:t>.</w:t>
      </w:r>
      <w:proofErr w:type="spellStart"/>
      <w:r>
        <w:rPr>
          <w:rFonts w:ascii="Consolas" w:eastAsia="Times New Roman" w:hAnsi="Consolas" w:cs="Times New Roman"/>
          <w:color w:val="4EC9B0"/>
          <w:sz w:val="21"/>
          <w:szCs w:val="21"/>
          <w:lang w:val="en-US" w:eastAsia="ru-UA"/>
        </w:rPr>
        <w:t>js</w:t>
      </w:r>
      <w:proofErr w:type="spellEnd"/>
      <w:r>
        <w:rPr>
          <w:lang w:val="uk-UA"/>
        </w:rPr>
        <w:t xml:space="preserve"> опис класу</w:t>
      </w:r>
      <w:r w:rsidRPr="004E4E89">
        <w:rPr>
          <w:lang w:val="uk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nverter</w:t>
      </w:r>
      <w:proofErr w:type="spellEnd"/>
      <w:r>
        <w:rPr>
          <w:lang w:val="uk-UA"/>
        </w:rPr>
        <w:t xml:space="preserve"> ------------------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nverter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urseDollar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urseEuro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</w:t>
      </w:r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Що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треба знати при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створенні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об"єкта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{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urseDollar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urseDollar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</w:t>
      </w:r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Зберігаємо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у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this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, все,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що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треба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пам"ятати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urseEuro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urseEuro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rivnasToDollar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{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urseDollar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rivnasToEuro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{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urseEuro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Click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Зчитуємо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ількість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гривень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з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елемента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this.inpGrivnas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Floa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Grivna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изначаємо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ількість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доларів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і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євро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llar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rivnasToDollar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ouro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rivnasToEuro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иводимо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кількість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доларів</w:t>
      </w:r>
      <w:proofErr w:type="spellEnd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і </w:t>
      </w:r>
      <w:proofErr w:type="spellStart"/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євро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llarSpan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llar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toFixe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uroSpan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ouro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toFixe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abel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Гривні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Grivna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Grivna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bl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Конвертувати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Долари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llarSpa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llarSpa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Євро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uroSpa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pan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uroSpa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623E2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9623E2" w:rsidRDefault="009623E2">
      <w:pPr>
        <w:rPr>
          <w:lang w:val="uk-UA"/>
        </w:rPr>
      </w:pPr>
      <w:r w:rsidRPr="009623E2">
        <w:t xml:space="preserve">----------------- </w:t>
      </w:r>
      <w:r>
        <w:rPr>
          <w:lang w:val="uk-UA"/>
        </w:rPr>
        <w:t xml:space="preserve">На сторінці підключаємо файл з класом і створюємо </w:t>
      </w:r>
      <w:proofErr w:type="spellStart"/>
      <w:r>
        <w:rPr>
          <w:lang w:val="uk-UA"/>
        </w:rPr>
        <w:t>об»єкти</w:t>
      </w:r>
      <w:proofErr w:type="spellEnd"/>
      <w:r>
        <w:rPr>
          <w:lang w:val="uk-UA"/>
        </w:rPr>
        <w:t xml:space="preserve"> класу -------------------------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!</w:t>
      </w:r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OCTYPE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ml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lastRenderedPageBreak/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ng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n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arse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UTF-8"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iewport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idth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evice-width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, 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itial-scale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1.0"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tp-equiv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X-UA-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atible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e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dge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proofErr w:type="spellStart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Document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./Converter.js"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&lt;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r w:rsidR="004E4E89">
        <w:rPr>
          <w:rFonts w:ascii="Consolas" w:eastAsia="Times New Roman" w:hAnsi="Consolas" w:cs="Times New Roman"/>
          <w:color w:val="808080"/>
          <w:sz w:val="21"/>
          <w:szCs w:val="21"/>
          <w:lang w:val="uk-UA" w:eastAsia="ru-UA"/>
        </w:rPr>
        <w:t xml:space="preserve">             </w:t>
      </w:r>
      <w:r w:rsidR="004E4E89" w:rsidRPr="004E4E89">
        <w:rPr>
          <w:rFonts w:ascii="Consolas" w:eastAsia="Times New Roman" w:hAnsi="Consolas" w:cs="Times New Roman"/>
          <w:color w:val="FF0000"/>
          <w:sz w:val="36"/>
          <w:szCs w:val="21"/>
          <w:lang w:val="en-US" w:eastAsia="ru-UA"/>
        </w:rPr>
        <w:sym w:font="Wingdings" w:char="F0DF"/>
      </w:r>
      <w:r w:rsidR="004E4E89" w:rsidRPr="004E4E89">
        <w:rPr>
          <w:rFonts w:ascii="Consolas" w:eastAsia="Times New Roman" w:hAnsi="Consolas" w:cs="Times New Roman"/>
          <w:color w:val="FF0000"/>
          <w:sz w:val="36"/>
          <w:szCs w:val="21"/>
          <w:lang w:eastAsia="ru-UA"/>
        </w:rPr>
        <w:t xml:space="preserve"> </w:t>
      </w:r>
      <w:r w:rsidR="004E4E89" w:rsidRPr="004E4E89">
        <w:rPr>
          <w:rFonts w:ascii="Consolas" w:eastAsia="Times New Roman" w:hAnsi="Consolas" w:cs="Times New Roman"/>
          <w:color w:val="FF0000"/>
          <w:sz w:val="36"/>
          <w:szCs w:val="21"/>
          <w:lang w:val="uk-UA" w:eastAsia="ru-UA"/>
        </w:rPr>
        <w:t>ПІДКЛЮЧЕННЯ ФАЙЛУ З КЛАСОМ</w:t>
      </w:r>
      <w:r w:rsidR="004E4E89" w:rsidRPr="004E4E89">
        <w:rPr>
          <w:rFonts w:ascii="Consolas" w:eastAsia="Times New Roman" w:hAnsi="Consolas" w:cs="Times New Roman"/>
          <w:color w:val="FF0000"/>
          <w:sz w:val="21"/>
          <w:szCs w:val="21"/>
          <w:lang w:val="uk-UA" w:eastAsia="ru-UA"/>
        </w:rPr>
        <w:t xml:space="preserve"> 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bookmarkStart w:id="0" w:name="_GoBack"/>
      <w:bookmarkEnd w:id="0"/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9623E2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--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dow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loa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verter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nverter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7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9623E2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31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//Створюємо об’єкт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       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val="uk-UA" w:eastAsia="ru-UA"/>
        </w:rPr>
        <w:t xml:space="preserve">                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ElementById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container'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verter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623E2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 //Вставляємо розмітку в 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t>div</w:t>
      </w: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623E2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proofErr w:type="spellEnd"/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9623E2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623E2" w:rsidRPr="009623E2" w:rsidRDefault="009623E2" w:rsidP="009623E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623E2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9623E2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623E2" w:rsidRPr="009623E2" w:rsidRDefault="009623E2">
      <w:pPr>
        <w:rPr>
          <w:lang w:val="uk-UA"/>
        </w:rPr>
      </w:pPr>
    </w:p>
    <w:sectPr w:rsidR="009623E2" w:rsidRPr="009623E2" w:rsidSect="009623E2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bUwNjIxB3IMLZR0lIJTi4sz8/NACgxrAdo1kKMsAAAA"/>
  </w:docVars>
  <w:rsids>
    <w:rsidRoot w:val="009623E2"/>
    <w:rsid w:val="000A127E"/>
    <w:rsid w:val="004E4E89"/>
    <w:rsid w:val="00962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2CEF6"/>
  <w15:chartTrackingRefBased/>
  <w15:docId w15:val="{DA83D3C5-28E5-421E-8043-8A76A3FD6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07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97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58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99</Words>
  <Characters>2277</Characters>
  <Application>Microsoft Office Word</Application>
  <DocSecurity>0</DocSecurity>
  <Lines>18</Lines>
  <Paragraphs>5</Paragraphs>
  <ScaleCrop>false</ScaleCrop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9-06-03T17:17:00Z</dcterms:created>
  <dcterms:modified xsi:type="dcterms:W3CDTF">2019-06-03T17:21:00Z</dcterms:modified>
</cp:coreProperties>
</file>